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842"/>
        <w:tblW w:w="14480" w:type="dxa"/>
        <w:tblLook w:val="04A0" w:firstRow="1" w:lastRow="0" w:firstColumn="1" w:lastColumn="0" w:noHBand="0" w:noVBand="1"/>
      </w:tblPr>
      <w:tblGrid>
        <w:gridCol w:w="415"/>
        <w:gridCol w:w="880"/>
        <w:gridCol w:w="1811"/>
        <w:gridCol w:w="1161"/>
        <w:gridCol w:w="881"/>
        <w:gridCol w:w="1131"/>
        <w:gridCol w:w="1359"/>
        <w:gridCol w:w="1799"/>
        <w:gridCol w:w="798"/>
        <w:gridCol w:w="4245"/>
      </w:tblGrid>
      <w:tr w:rsidR="00010558" w:rsidRPr="00010558" w14:paraId="49D7C4A3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715D99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2082B5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434892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43FBAE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1B189B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BB658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DF251C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/>
              <w:t xml:space="preserve">Person who will manage the risk. 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9F8686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D6A230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190B6A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 w:rsidR="00010558" w:rsidRPr="00010558" w14:paraId="75AA5C45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35F15" w14:textId="62AF3615" w:rsidR="00552C0B" w:rsidRPr="00BB743E" w:rsidRDefault="00010558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35F07" w14:textId="4CA07B10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03-06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1646F" w14:textId="415AA88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purpose and need is not well-defined.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666EED0" w14:textId="4DFFF14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5E45809" w14:textId="6ED7E70A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22D22" w14:textId="6BC757F3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A3F5A" w14:textId="59860614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D3CE7" w14:textId="05A4106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AA0B9B" w14:textId="77777777" w:rsidR="00010558" w:rsidRDefault="00010558" w:rsidP="00010558"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 w14:paraId="3D56689F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87B99" w14:textId="6E58BA9F" w:rsidR="00552C0B" w:rsidRPr="00010558" w:rsidRDefault="0012764F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hyperlink r:id="rId5" w:history="1">
              <w:r w:rsidR="00010558" w:rsidRPr="006E6268">
                <w:rPr>
                  <w:rStyle w:val="a6"/>
                  <w:rFonts w:eastAsia="Times New Roman" w:cs="Calibri"/>
                  <w:b/>
                  <w:bCs/>
                  <w:lang w:val="en-NZ" w:eastAsia="en-NZ"/>
                </w:rPr>
                <w:t>https://www.</w:t>
              </w:r>
              <w:r w:rsidR="00010558" w:rsidRPr="006E6268">
                <w:rPr>
                  <w:rStyle w:val="a6"/>
                  <w:rFonts w:eastAsia="Times New Roman" w:cs="Calibri"/>
                  <w:b/>
                  <w:bCs/>
                  <w:lang w:val="en-NZ" w:eastAsia="en-NZ"/>
                </w:rPr>
                <w:t>s</w:t>
              </w:r>
              <w:r w:rsidR="00010558" w:rsidRPr="006E6268">
                <w:rPr>
                  <w:rStyle w:val="a6"/>
                  <w:rFonts w:eastAsia="Times New Roman" w:cs="Calibri"/>
                  <w:b/>
                  <w:bCs/>
                  <w:lang w:val="en-NZ" w:eastAsia="en-NZ"/>
                </w:rPr>
                <w:t>takeholdermap.com/project-templates/business-case-template.html</w:t>
              </w:r>
            </w:hyperlink>
            <w:r w:rsid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 w:rsidR="00552C0B" w:rsidRPr="00010558" w14:paraId="0D3AD111" w14:textId="77777777" w:rsidTr="00552C0B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F13F6B" w14:textId="24733ABD" w:rsidR="00552C0B" w:rsidRDefault="00552C0B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2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1AACD5" w14:textId="25C9159B" w:rsidR="00552C0B" w:rsidRDefault="00552C0B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26-07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6553B9" w14:textId="0B3FB90E" w:rsidR="00552C0B" w:rsidRDefault="00552C0B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/>
                <w:lang w:eastAsia="zh-CN"/>
              </w:rPr>
              <w:t>The market for the project will be volatile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5649D312" w14:textId="0A76944E" w:rsidR="00552C0B" w:rsidRDefault="00552C0B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693344E9" w14:textId="27D3FD48" w:rsidR="00552C0B" w:rsidRDefault="00552C0B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l</w:t>
            </w:r>
            <w:r>
              <w:rPr>
                <w:rFonts w:cs="Calibri"/>
                <w:lang w:eastAsia="zh-CN"/>
              </w:rPr>
              <w:t>ow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E783A5" w14:textId="1F52599E" w:rsidR="00552C0B" w:rsidRDefault="00552C0B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B24B73" w14:textId="4F6FEC5F" w:rsidR="00552C0B" w:rsidRDefault="00552C0B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e</w:t>
            </w:r>
            <w:r>
              <w:rPr>
                <w:rFonts w:cs="Calibri"/>
                <w:lang w:eastAsia="zh-CN"/>
              </w:rPr>
              <w:t>nginee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055404" w14:textId="31CEA7FA" w:rsidR="00552C0B" w:rsidRDefault="00552C0B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/>
                <w:lang w:eastAsia="zh-CN"/>
              </w:rPr>
              <w:t>Monitor market situation in real time and make analysis  and change project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75041A" w14:textId="6E922D0D" w:rsidR="00552C0B" w:rsidRDefault="00552C0B" w:rsidP="00010558">
            <w:pPr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o</w:t>
            </w:r>
            <w:r>
              <w:rPr>
                <w:rFonts w:cs="Calibri"/>
                <w:lang w:eastAsia="zh-CN"/>
              </w:rPr>
              <w:t>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2B53CF" w14:textId="77777777" w:rsidR="00552C0B" w:rsidRDefault="00552C0B" w:rsidP="00010558">
            <w:pPr>
              <w:spacing w:after="0" w:line="240" w:lineRule="auto"/>
            </w:pPr>
          </w:p>
        </w:tc>
      </w:tr>
      <w:tr w:rsidR="00BB743E" w:rsidRPr="00010558" w14:paraId="0891F6A1" w14:textId="77777777" w:rsidTr="00BB743E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BE2628" w14:textId="76BABB49" w:rsidR="00BB743E" w:rsidRDefault="00BB743E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lastRenderedPageBreak/>
              <w:t>3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CAB38E" w14:textId="2591A961" w:rsidR="00BB743E" w:rsidRDefault="00BB743E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26-10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57456D" w14:textId="285EB377" w:rsidR="00BB743E" w:rsidRDefault="00BB743E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U</w:t>
            </w:r>
            <w:r>
              <w:rPr>
                <w:rFonts w:cs="Calibri"/>
                <w:lang w:eastAsia="zh-CN"/>
              </w:rPr>
              <w:t>er interface is not friendly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2D0F1D39" w14:textId="23944380" w:rsidR="00BB743E" w:rsidRDefault="00BB743E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/>
                <w:lang w:eastAsia="zh-CN"/>
              </w:rPr>
              <w:t>High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37E0D725" w14:textId="4BA1CF6A" w:rsidR="00BB743E" w:rsidRDefault="00BB743E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47AA6C33" w14:textId="00D1B128" w:rsidR="00BB743E" w:rsidRDefault="00BB743E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05BE7C" w14:textId="6B5F231F" w:rsidR="00BB743E" w:rsidRDefault="00BB743E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U</w:t>
            </w:r>
            <w:r>
              <w:rPr>
                <w:rFonts w:cs="Calibri"/>
                <w:lang w:eastAsia="zh-CN"/>
              </w:rPr>
              <w:t>x designers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6992B6" w14:textId="15798633" w:rsidR="00BB743E" w:rsidRDefault="00BB743E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U</w:t>
            </w:r>
            <w:r>
              <w:rPr>
                <w:rFonts w:cs="Calibri"/>
                <w:lang w:eastAsia="zh-CN"/>
              </w:rPr>
              <w:t>x designers will implement interface design workshops for software developers to identify the usability concept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2E06BE" w14:textId="1B6441D6" w:rsidR="00BB743E" w:rsidRDefault="00BB743E" w:rsidP="00010558">
            <w:pPr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c</w:t>
            </w:r>
            <w:r>
              <w:rPr>
                <w:rFonts w:cs="Calibri"/>
                <w:lang w:eastAsia="zh-CN"/>
              </w:rPr>
              <w:t>losed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C56A76" w14:textId="77777777" w:rsidR="00BB743E" w:rsidRDefault="00BB743E" w:rsidP="00010558">
            <w:pPr>
              <w:spacing w:after="0" w:line="240" w:lineRule="auto"/>
            </w:pPr>
          </w:p>
        </w:tc>
      </w:tr>
      <w:tr w:rsidR="00BB743E" w:rsidRPr="00010558" w14:paraId="4A5ABC2F" w14:textId="77777777" w:rsidTr="00BB743E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4EAEC0" w14:textId="4CF44479" w:rsidR="00BB743E" w:rsidRDefault="00BB743E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4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92E087" w14:textId="29883159" w:rsidR="00BB743E" w:rsidRDefault="00BB743E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27-10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BC80A6" w14:textId="105302FA" w:rsidR="00BB743E" w:rsidRDefault="00BB743E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Weak personnel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59A01F78" w14:textId="3A10317D" w:rsidR="00BB743E" w:rsidRDefault="00BB743E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6EE41D27" w14:textId="58FE8A84" w:rsidR="00BB743E" w:rsidRDefault="00BB743E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403F43D9" w14:textId="187E7EA2" w:rsidR="00BB743E" w:rsidRDefault="00BB743E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1ABE36" w14:textId="3C4945CB" w:rsidR="00BB743E" w:rsidRDefault="00BB743E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000A69" w14:textId="42D3D53A" w:rsidR="00BB743E" w:rsidRDefault="00BB743E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Personnel department should actively recruit talents,adopt encouraging</w:t>
            </w:r>
            <w:r w:rsidR="0074354D">
              <w:rPr>
                <w:rFonts w:cs="Calibri"/>
                <w:lang w:eastAsia="zh-CN"/>
              </w:rPr>
              <w:t xml:space="preserve"> mechanism to mobilize the enthusiasm of personnel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9C5475" w14:textId="38870229" w:rsidR="00BB743E" w:rsidRDefault="0074354D" w:rsidP="00010558">
            <w:pPr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o</w:t>
            </w:r>
            <w:r>
              <w:rPr>
                <w:rFonts w:cs="Calibri"/>
                <w:lang w:eastAsia="zh-CN"/>
              </w:rPr>
              <w:t>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60DF14" w14:textId="77777777" w:rsidR="00BB743E" w:rsidRDefault="00BB743E" w:rsidP="00010558">
            <w:pPr>
              <w:spacing w:after="0" w:line="240" w:lineRule="auto"/>
            </w:pPr>
          </w:p>
        </w:tc>
      </w:tr>
      <w:tr w:rsidR="00BB743E" w:rsidRPr="00010558" w14:paraId="3156E691" w14:textId="77777777" w:rsidTr="0074354D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269616" w14:textId="2E6AA3FB" w:rsidR="00BB743E" w:rsidRDefault="0074354D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5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589FEF" w14:textId="57DFC88E" w:rsidR="00BB743E" w:rsidRDefault="0074354D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28-10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FC7AC8" w14:textId="3C595310" w:rsidR="00BB743E" w:rsidRDefault="0074354D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/>
                <w:lang w:eastAsia="zh-CN"/>
              </w:rPr>
              <w:t>Supporting the development of project cost more than budgeted.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1EFEEDF3" w14:textId="767D7277" w:rsidR="00BB743E" w:rsidRDefault="0074354D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34FB4BF5" w14:textId="114EF855" w:rsidR="00BB743E" w:rsidRDefault="0074354D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279DD730" w14:textId="284C788A" w:rsidR="00BB743E" w:rsidRDefault="0074354D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551677" w14:textId="3A58165A" w:rsidR="00BB743E" w:rsidRDefault="0074354D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/>
                <w:lang w:eastAsia="zh-CN"/>
              </w:rPr>
              <w:t>Project sponso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4BBEC0" w14:textId="710002DE" w:rsidR="00BB743E" w:rsidRDefault="0074354D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The</w:t>
            </w:r>
            <w:r>
              <w:rPr>
                <w:rFonts w:cs="Calibri"/>
                <w:lang w:eastAsia="zh-CN"/>
              </w:rPr>
              <w:t xml:space="preserve"> </w:t>
            </w:r>
            <w:r>
              <w:rPr>
                <w:rFonts w:cs="Calibri" w:hint="eastAsia"/>
                <w:lang w:eastAsia="zh-CN"/>
              </w:rPr>
              <w:t>team</w:t>
            </w:r>
            <w:r>
              <w:rPr>
                <w:rFonts w:cs="Calibri"/>
                <w:lang w:eastAsia="zh-CN"/>
              </w:rPr>
              <w:t xml:space="preserve"> estimates the work step-by-step,module-by-module to make the numbers as accurate as possible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E1BEC5" w14:textId="127F9C1A" w:rsidR="00BB743E" w:rsidRDefault="0074354D" w:rsidP="00010558">
            <w:pPr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c</w:t>
            </w:r>
            <w:r>
              <w:rPr>
                <w:rFonts w:cs="Calibri"/>
                <w:lang w:eastAsia="zh-CN"/>
              </w:rPr>
              <w:t>losed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603827" w14:textId="77777777" w:rsidR="00BB743E" w:rsidRDefault="00BB743E" w:rsidP="00010558">
            <w:pPr>
              <w:spacing w:after="0" w:line="240" w:lineRule="auto"/>
            </w:pPr>
          </w:p>
        </w:tc>
      </w:tr>
      <w:tr w:rsidR="0074354D" w:rsidRPr="00010558" w14:paraId="5BBBDB7A" w14:textId="77777777" w:rsidTr="0012764F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9241F9" w14:textId="50DFC218" w:rsidR="0074354D" w:rsidRDefault="0074354D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lastRenderedPageBreak/>
              <w:t>6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F9AE0C" w14:textId="079074D9" w:rsidR="0074354D" w:rsidRDefault="0074354D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29-10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C808B9" w14:textId="77777777" w:rsidR="0012764F" w:rsidRPr="0012764F" w:rsidRDefault="0012764F" w:rsidP="0012764F">
            <w:pPr>
              <w:spacing w:after="0" w:line="240" w:lineRule="auto"/>
              <w:rPr>
                <w:rFonts w:cs="Calibri"/>
                <w:lang w:eastAsia="zh-CN"/>
              </w:rPr>
            </w:pPr>
            <w:r w:rsidRPr="0012764F">
              <w:rPr>
                <w:rFonts w:cs="Calibri"/>
                <w:lang w:eastAsia="zh-CN"/>
              </w:rPr>
              <w:t>Scope creep risk</w:t>
            </w:r>
          </w:p>
          <w:p w14:paraId="6196CBDD" w14:textId="200356A2" w:rsidR="0074354D" w:rsidRDefault="0012764F" w:rsidP="0012764F">
            <w:pPr>
              <w:spacing w:after="0" w:line="240" w:lineRule="auto"/>
              <w:rPr>
                <w:rFonts w:cs="Calibri"/>
                <w:lang w:eastAsia="zh-CN"/>
              </w:rPr>
            </w:pPr>
            <w:r w:rsidRPr="0012764F">
              <w:rPr>
                <w:rFonts w:cs="Calibri"/>
                <w:lang w:eastAsia="zh-CN"/>
              </w:rPr>
              <w:t>that assumes scope changes during the development.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7117BE64" w14:textId="014248FD" w:rsidR="0074354D" w:rsidRDefault="0074354D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36EFEBC1" w14:textId="7F6FB0C2" w:rsidR="0074354D" w:rsidRDefault="0012764F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2D341478" w14:textId="31EF4779" w:rsidR="0074354D" w:rsidRDefault="0012764F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0212C4" w14:textId="79DB865D" w:rsidR="0074354D" w:rsidRDefault="0012764F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 w:rsidRPr="0012764F">
              <w:rPr>
                <w:rFonts w:cs="Calibri"/>
                <w:lang w:eastAsia="zh-CN"/>
              </w:rPr>
              <w:t>project practitioners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96B481" w14:textId="57940C9D" w:rsidR="0074354D" w:rsidRDefault="0012764F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 w:rsidRPr="0012764F">
              <w:rPr>
                <w:rFonts w:cs="Calibri"/>
                <w:lang w:eastAsia="zh-CN"/>
              </w:rPr>
              <w:t>Splitting the development into several phases, like MVP, 1.0, 1.1, etc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97A7C3" w14:textId="20FAB27C" w:rsidR="0074354D" w:rsidRDefault="0012764F" w:rsidP="00010558">
            <w:pPr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o</w:t>
            </w:r>
            <w:r>
              <w:rPr>
                <w:rFonts w:cs="Calibri"/>
                <w:lang w:eastAsia="zh-CN"/>
              </w:rPr>
              <w:t>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0B90B9" w14:textId="77777777" w:rsidR="0074354D" w:rsidRDefault="0074354D" w:rsidP="00010558">
            <w:pPr>
              <w:spacing w:after="0" w:line="240" w:lineRule="auto"/>
            </w:pPr>
          </w:p>
        </w:tc>
      </w:tr>
    </w:tbl>
    <w:p w14:paraId="6A0E82A1" w14:textId="5266E74E" w:rsidR="00010558" w:rsidRPr="00010558" w:rsidRDefault="00010558" w:rsidP="00010558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 xml:space="preserve">Note: please make sure you fill all information related to your project below and convert everything to </w:t>
      </w:r>
      <w:r w:rsidR="0099084D">
        <w:rPr>
          <w:b/>
          <w:bCs/>
          <w:color w:val="FF0000"/>
        </w:rPr>
        <w:t>Wiki page</w:t>
      </w:r>
      <w:r w:rsidRPr="00010558">
        <w:rPr>
          <w:b/>
          <w:bCs/>
          <w:color w:val="FF0000"/>
        </w:rPr>
        <w:t xml:space="preserve"> (GitHub)  </w:t>
      </w:r>
    </w:p>
    <w:p w14:paraId="4D99E937" w14:textId="0972066E" w:rsidR="00E4079E" w:rsidRDefault="0012764F" w:rsidP="00E4079E">
      <w:r>
        <w:t>High&gt;8-10</w:t>
      </w:r>
    </w:p>
    <w:p w14:paraId="7847DF87" w14:textId="6FBA3231" w:rsidR="00E4079E" w:rsidRDefault="0012764F" w:rsidP="00E4079E">
      <w:pPr>
        <w:rPr>
          <w:lang w:eastAsia="zh-CN"/>
        </w:rPr>
      </w:pPr>
      <w:r>
        <w:rPr>
          <w:rFonts w:hint="eastAsia"/>
          <w:lang w:eastAsia="zh-CN"/>
        </w:rPr>
        <w:t>M</w:t>
      </w:r>
      <w:r>
        <w:rPr>
          <w:lang w:eastAsia="zh-CN"/>
        </w:rPr>
        <w:t>edium</w:t>
      </w:r>
      <w:r>
        <w:rPr>
          <w:rFonts w:hint="eastAsia"/>
          <w:lang w:eastAsia="zh-CN"/>
        </w:rPr>
        <w:t>&gt;</w:t>
      </w:r>
      <w:r>
        <w:rPr>
          <w:lang w:eastAsia="zh-CN"/>
        </w:rPr>
        <w:t>6-7</w:t>
      </w:r>
    </w:p>
    <w:p w14:paraId="55247C28" w14:textId="23F3B6BF" w:rsidR="0012764F" w:rsidRDefault="0012764F" w:rsidP="00E4079E">
      <w:pPr>
        <w:rPr>
          <w:rFonts w:hint="eastAsia"/>
          <w:lang w:eastAsia="zh-CN"/>
        </w:rPr>
      </w:pPr>
      <w:r>
        <w:rPr>
          <w:lang w:eastAsia="zh-CN"/>
        </w:rPr>
        <w:t>Low&gt;1-5</w:t>
      </w:r>
    </w:p>
    <w:p w14:paraId="459FCCC6" w14:textId="77777777" w:rsidR="00E4079E" w:rsidRDefault="00E4079E" w:rsidP="00E4079E"/>
    <w:p w14:paraId="1F2EEE1B" w14:textId="77777777" w:rsidR="00E4079E" w:rsidRDefault="00E4079E" w:rsidP="00E4079E"/>
    <w:p w14:paraId="46BE9B88" w14:textId="1E7F92C9" w:rsidR="00E4079E" w:rsidRDefault="00E4079E" w:rsidP="00E4079E"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386D8812" w14:textId="254BA669" w:rsidR="007F5382" w:rsidRPr="00010558" w:rsidRDefault="007F5382" w:rsidP="00010558"/>
    <w:sectPr w:rsidR="007F5382" w:rsidRPr="00010558" w:rsidSect="0001055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a0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12764F"/>
    <w:rsid w:val="00552C0B"/>
    <w:rsid w:val="00684B5F"/>
    <w:rsid w:val="0074354D"/>
    <w:rsid w:val="007F5382"/>
    <w:rsid w:val="008F7BBC"/>
    <w:rsid w:val="0099084D"/>
    <w:rsid w:val="00994D34"/>
    <w:rsid w:val="00BB743E"/>
    <w:rsid w:val="00C14A14"/>
    <w:rsid w:val="00CA0A83"/>
    <w:rsid w:val="00D84B29"/>
    <w:rsid w:val="00DA43AD"/>
    <w:rsid w:val="00E4079E"/>
    <w:rsid w:val="00E65FD0"/>
    <w:rsid w:val="00F363B3"/>
    <w:rsid w:val="00F46FFB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F67AB"/>
  <w15:chartTrackingRefBased/>
  <w15:docId w15:val="{DD351044-1312-4525-BEC1-563EB0140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A5D34"/>
    <w:rPr>
      <w:lang w:val="en-GB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List Paragraph"/>
    <w:basedOn w:val="a1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a0">
    <w:name w:val="List Bullet"/>
    <w:basedOn w:val="a1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a">
    <w:name w:val="List Number"/>
    <w:basedOn w:val="a1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a1"/>
    <w:rsid w:val="0001055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a2"/>
    <w:rsid w:val="00010558"/>
  </w:style>
  <w:style w:type="character" w:customStyle="1" w:styleId="eop">
    <w:name w:val="eop"/>
    <w:basedOn w:val="a2"/>
    <w:rsid w:val="00010558"/>
  </w:style>
  <w:style w:type="character" w:styleId="a6">
    <w:name w:val="Hyperlink"/>
    <w:basedOn w:val="a2"/>
    <w:uiPriority w:val="99"/>
    <w:unhideWhenUsed/>
    <w:rsid w:val="00010558"/>
    <w:rPr>
      <w:color w:val="0000FF" w:themeColor="hyperlink"/>
      <w:u w:val="single"/>
    </w:rPr>
  </w:style>
  <w:style w:type="character" w:styleId="a7">
    <w:name w:val="Unresolved Mention"/>
    <w:basedOn w:val="a2"/>
    <w:uiPriority w:val="99"/>
    <w:semiHidden/>
    <w:unhideWhenUsed/>
    <w:rsid w:val="00010558"/>
    <w:rPr>
      <w:color w:val="605E5C"/>
      <w:shd w:val="clear" w:color="auto" w:fill="E1DFDD"/>
    </w:rPr>
  </w:style>
  <w:style w:type="character" w:styleId="a8">
    <w:name w:val="FollowedHyperlink"/>
    <w:basedOn w:val="a2"/>
    <w:uiPriority w:val="99"/>
    <w:semiHidden/>
    <w:unhideWhenUsed/>
    <w:rsid w:val="00552C0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609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37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1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77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5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16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70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2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2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36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0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1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0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53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5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4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7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02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2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1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1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8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76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3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58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6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74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04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4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8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6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7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stakeholdermap.com/project-templates/business-case-template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276</Words>
  <Characters>1578</Characters>
  <Application>Microsoft Office Word</Application>
  <DocSecurity>0</DocSecurity>
  <Lines>13</Lines>
  <Paragraphs>3</Paragraphs>
  <ScaleCrop>false</ScaleCrop>
  <Company/>
  <LinksUpToDate>false</LinksUpToDate>
  <CharactersWithSpaces>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Xu Elaine</cp:lastModifiedBy>
  <cp:revision>5</cp:revision>
  <dcterms:created xsi:type="dcterms:W3CDTF">2021-06-16T02:44:00Z</dcterms:created>
  <dcterms:modified xsi:type="dcterms:W3CDTF">2021-10-29T07:02:00Z</dcterms:modified>
</cp:coreProperties>
</file>